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Ghana</w:t>
      </w:r>
      <w:r>
        <w:t xml:space="preserve"> </w:t>
      </w:r>
      <w:r>
        <w:t xml:space="preserve">Accra</w:t>
      </w:r>
    </w:p>
    <w:bookmarkStart w:id="26" w:name="cover-letter"/>
    <w:p>
      <w:pPr>
        <w:pStyle w:val="Heading1"/>
      </w:pPr>
      <w:r>
        <w:t xml:space="preserve">Cover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Dear Hiring Manager,</w:t>
      </w:r>
      <w:r>
        <w:br/>
      </w:r>
      <w:r>
        <w:t xml:space="preserve">Recruitment Team,</w:t>
      </w:r>
      <w:r>
        <w:br/>
      </w:r>
      <w:r>
        <w:t xml:space="preserve">[Hospital or Organization Name]</w:t>
      </w:r>
      <w:r>
        <w:br/>
      </w:r>
      <w:r>
        <w:t xml:space="preserve">[Hospital Address]</w:t>
      </w:r>
      <w:r>
        <w:br/>
      </w:r>
      <w:r>
        <w:t xml:space="preserve">Accra, Ghana</w:t>
      </w:r>
    </w:p>
    <w:bookmarkStart w:id="20" w:name="X04d81e0b8bf9d01426181ca015f3beca36946b1"/>
    <w:p>
      <w:pPr>
        <w:pStyle w:val="Heading2"/>
      </w:pPr>
      <w:r>
        <w:t xml:space="preserve">Introduction: A Passion for Nursing in Ghana Accra</w:t>
      </w:r>
    </w:p>
    <w:p>
      <w:pPr>
        <w:pStyle w:val="FirstParagraph"/>
      </w:pPr>
      <w:r>
        <w:t xml:space="preserve">I am writing to express my enthusiastic interest in the Nurse position at [Hospital or Organization Name] in Ghana Accra. As a dedicated and compassionate nurse with [X years] of experience in patient care, I am eager to contribute my skills and expertise to the vibrant healthcare landscape of Accra. This opportunity aligns perfectly with my career goals and personal commitment to improving health outcomes for communities in Ghana.</w:t>
      </w:r>
    </w:p>
    <w:p>
      <w:pPr>
        <w:pStyle w:val="BodyText"/>
      </w:pPr>
      <w:r>
        <w:t xml:space="preserve">Throughout my nursing career, I have developed a strong foundation in clinical practice, patient advocacy, and interdisciplinary collaboration. My training as a nurse has equipped me with the knowledge and empathy required to address the diverse needs of patients, families, and communities. I am particularly drawn to working in Ghana Accra because of its dynamic cultural environment and the critical need for skilled healthcare professionals who can support local initiatives to enhance public health.</w:t>
      </w:r>
    </w:p>
    <w:bookmarkEnd w:id="20"/>
    <w:bookmarkStart w:id="21" w:name="X0603e3dbe9224e3ac643b21366d428e00f7ab92"/>
    <w:p>
      <w:pPr>
        <w:pStyle w:val="Heading2"/>
      </w:pPr>
      <w:r>
        <w:t xml:space="preserve">Professional Experience: Delivering Excellence in Nursing</w:t>
      </w:r>
    </w:p>
    <w:p>
      <w:pPr>
        <w:pStyle w:val="FirstParagraph"/>
      </w:pPr>
      <w:r>
        <w:t xml:space="preserve">As a Nurse, my career has been defined by a commitment to excellence in patient care. At [Previous Workplace/Organization Name], I served as a [Your Role, e.g., Staff Nurse], where I provided compassionate care to patients across various medical conditions. My responsibilities included administering treatments, monitoring patient vitals, and collaborating with physicians to develop individualized care plans. This experience honed my ability to work under pressure while maintaining a focus on patient-centered care.</w:t>
      </w:r>
    </w:p>
    <w:p>
      <w:pPr>
        <w:pStyle w:val="BodyText"/>
      </w:pPr>
      <w:r>
        <w:t xml:space="preserve">One of the most rewarding aspects of my role has been participating in community health programs aimed at promoting preventive care and health education. For instance, I contributed to a mobile clinic initiative that provided free screenings and vaccinations to underserved populations in [Location]. This work deepened my understanding of the challenges faced by communities in Ghana and reinforced my desire to contribute meaningfully to the healthcare system of Accra.</w:t>
      </w:r>
    </w:p>
    <w:bookmarkEnd w:id="21"/>
    <w:bookmarkStart w:id="22" w:name="X10d0eb3e97b9d79bc59e0c8615af6ea571798e9"/>
    <w:p>
      <w:pPr>
        <w:pStyle w:val="Heading2"/>
      </w:pPr>
      <w:r>
        <w:t xml:space="preserve">Why Ghana Accra? A Commitment to Impactful Care</w:t>
      </w:r>
    </w:p>
    <w:p>
      <w:pPr>
        <w:pStyle w:val="FirstParagraph"/>
      </w:pPr>
      <w:r>
        <w:t xml:space="preserve">Ghana Accra is a city where the intersection of tradition and modernity creates unique opportunities for nurses like myself. The growing demand for quality healthcare services, coupled with the rich cultural diversity of the region, makes it an ideal setting for a nurse to thrive. I am particularly inspired by Accra’s efforts to expand access to healthcare through public health programs and partnerships with international organizations.</w:t>
      </w:r>
    </w:p>
    <w:p>
      <w:pPr>
        <w:pStyle w:val="BodyText"/>
      </w:pPr>
      <w:r>
        <w:t xml:space="preserve">Working in Ghana Accra would allow me to leverage my clinical expertise while immersing myself in a community that values resilience and innovation. I am eager to support the mission of [Hospital or Organization Name] by providing culturally sensitive care that respects the traditions and beliefs of patients. My ability to communicate effectively in [language, if applicable] and adapt to new environments further strengthens my readiness to contribute to your team.</w:t>
      </w:r>
    </w:p>
    <w:bookmarkEnd w:id="22"/>
    <w:bookmarkStart w:id="23" w:name="Xf2f54b891830582bc4b5b1e8970a74852c0efbc"/>
    <w:p>
      <w:pPr>
        <w:pStyle w:val="Heading2"/>
      </w:pPr>
      <w:r>
        <w:t xml:space="preserve">Education and Certifications: A Strong Foundation</w:t>
      </w:r>
    </w:p>
    <w:p>
      <w:pPr>
        <w:pStyle w:val="FirstParagraph"/>
      </w:pPr>
      <w:r>
        <w:t xml:space="preserve">I hold a [Degree, e.g., Bachelor of Science in Nursing] from [University Name], where I graduated with honors. My academic training included coursework in medical-surgical nursing, pediatrics, and emergency care, which I have applied extensively in my professional practice. Additionally, I have completed certifications in [relevant areas, e.g., Advanced Cardiac Life Support (ACLS), Basic Life Support (BLS), or specialized training in maternal health], ensuring that I remain up-to-date with the latest advancements in nursing care.</w:t>
      </w:r>
    </w:p>
    <w:p>
      <w:pPr>
        <w:pStyle w:val="BodyText"/>
      </w:pPr>
      <w:r>
        <w:t xml:space="preserve">My commitment to continuous learning is reflected in my participation in workshops and seminars focused on improving patient safety, infection control, and healthcare technology. These experiences have enhanced my ability to deliver high-quality care while adhering to international standards of practice.</w:t>
      </w:r>
    </w:p>
    <w:bookmarkEnd w:id="23"/>
    <w:bookmarkStart w:id="24" w:name="soft-skills-the-heart-of-nursing"/>
    <w:p>
      <w:pPr>
        <w:pStyle w:val="Heading2"/>
      </w:pPr>
      <w:r>
        <w:t xml:space="preserve">Soft Skills: The Heart of Nursing</w:t>
      </w:r>
    </w:p>
    <w:p>
      <w:pPr>
        <w:pStyle w:val="FirstParagraph"/>
      </w:pPr>
      <w:r>
        <w:t xml:space="preserve">Beyond technical skills, I bring a set of qualities that define an exceptional nurse. My strong communication skills enable me to build trust with patients and their families, ensuring they feel heard and supported throughout their care journey. I am also a team player who thrives in collaborative environments, where shared goals drive positive outcomes for patients.</w:t>
      </w:r>
    </w:p>
    <w:p>
      <w:pPr>
        <w:pStyle w:val="BodyText"/>
      </w:pPr>
      <w:r>
        <w:t xml:space="preserve">My empathy and dedication to patient well-being have consistently been recognized by colleagues and supervisors. Whether it is comforting a worried patient or advocating for their needs, I approach every interaction with compassion and professionalism. These attributes, combined with my problem-solving abilities, allow me to navigate complex healthcare scenarios with confidence.</w:t>
      </w:r>
    </w:p>
    <w:bookmarkEnd w:id="24"/>
    <w:bookmarkStart w:id="25" w:name="Xdc592d1937e2522aaf78079dba7ae0a624117f6"/>
    <w:p>
      <w:pPr>
        <w:pStyle w:val="Heading2"/>
      </w:pPr>
      <w:r>
        <w:t xml:space="preserve">Conclusion: A Call to Serve in Ghana Accra</w:t>
      </w:r>
    </w:p>
    <w:p>
      <w:pPr>
        <w:pStyle w:val="FirstParagraph"/>
      </w:pPr>
      <w:r>
        <w:t xml:space="preserve">I am confident that my background as a nurse, coupled with my passion for working in Ghana Accra, makes me an ideal candidate for this role. I am eager to contribute to the mission of [Hospital or Organization Name] by delivering exceptional care and supporting the health and wellness of the community. I would be honored to discuss how my skills and experiences align with your needs during an interview.</w:t>
      </w:r>
    </w:p>
    <w:p>
      <w:pPr>
        <w:pStyle w:val="BodyText"/>
      </w:pPr>
      <w:r>
        <w:t xml:space="preserve">Thank you for considering my application. I look forward to the opportunity to further discuss how I can contribute to the success of your healthcare team in Accra.</w:t>
      </w:r>
    </w:p>
    <w:p>
      <w:pPr>
        <w:pStyle w:val="BodyText"/>
      </w:pPr>
      <w:r>
        <w:t xml:space="preserve">Sincerely,</w:t>
      </w:r>
      <w:r>
        <w:br/>
      </w: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Ghana Accra</dc:title>
  <dc:creator/>
  <dc:language>en</dc:language>
  <cp:keywords/>
  <dcterms:created xsi:type="dcterms:W3CDTF">2026-07-21T03:23:35Z</dcterms:created>
  <dcterms:modified xsi:type="dcterms:W3CDTF">2026-07-21T03:23:35Z</dcterms:modified>
</cp:coreProperties>
</file>

<file path=docProps/custom.xml><?xml version="1.0" encoding="utf-8"?>
<Properties xmlns="http://schemas.openxmlformats.org/officeDocument/2006/custom-properties" xmlns:vt="http://schemas.openxmlformats.org/officeDocument/2006/docPropsVTypes"/>
</file>